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B5A11" w14:textId="5F395521" w:rsidR="00895C86" w:rsidRDefault="001E26D9" w:rsidP="001E26D9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sz w:val="24"/>
          <w:szCs w:val="24"/>
        </w:rPr>
      </w:pPr>
      <w:r w:rsidRPr="001E26D9">
        <w:rPr>
          <w:rFonts w:ascii="Calibri" w:hAnsi="Calibri" w:cs="Calibri"/>
          <w:b/>
          <w:bCs/>
          <w:iCs/>
          <w:sz w:val="24"/>
          <w:szCs w:val="24"/>
        </w:rPr>
        <w:t>DriverPass Design Document</w:t>
      </w:r>
    </w:p>
    <w:p w14:paraId="6B620BA4" w14:textId="77777777" w:rsidR="001E26D9" w:rsidRDefault="001E26D9" w:rsidP="001E26D9">
      <w:pPr>
        <w:suppressAutoHyphens/>
        <w:spacing w:after="0" w:line="240" w:lineRule="auto"/>
        <w:jc w:val="center"/>
        <w:rPr>
          <w:rFonts w:ascii="Calibri" w:hAnsi="Calibri" w:cs="Calibri"/>
          <w:b/>
          <w:bCs/>
          <w:iCs/>
          <w:sz w:val="24"/>
          <w:szCs w:val="24"/>
        </w:rPr>
      </w:pPr>
    </w:p>
    <w:p w14:paraId="1450F131" w14:textId="67ADAEA9" w:rsidR="009D0210" w:rsidRDefault="009D0210" w:rsidP="009D0210">
      <w:pPr>
        <w:suppressAutoHyphens/>
        <w:spacing w:after="0" w:line="240" w:lineRule="auto"/>
        <w:rPr>
          <w:rFonts w:ascii="Calibri" w:hAnsi="Calibri" w:cs="Calibri"/>
          <w:iCs/>
          <w:sz w:val="24"/>
          <w:szCs w:val="24"/>
        </w:rPr>
      </w:pPr>
      <w:r>
        <w:rPr>
          <w:rFonts w:ascii="Calibri" w:hAnsi="Calibri" w:cs="Calibri"/>
          <w:iCs/>
          <w:sz w:val="24"/>
          <w:szCs w:val="24"/>
        </w:rPr>
        <w:t>Nick Allen</w:t>
      </w:r>
    </w:p>
    <w:p w14:paraId="187823D0" w14:textId="08C79B4B" w:rsidR="009D0210" w:rsidRPr="009D0210" w:rsidRDefault="009D0210" w:rsidP="009D0210">
      <w:pPr>
        <w:suppressAutoHyphens/>
        <w:spacing w:after="0" w:line="240" w:lineRule="auto"/>
        <w:rPr>
          <w:rFonts w:ascii="Calibri" w:hAnsi="Calibri" w:cs="Calibri"/>
          <w:iCs/>
          <w:sz w:val="24"/>
          <w:szCs w:val="24"/>
        </w:rPr>
      </w:pPr>
      <w:r>
        <w:rPr>
          <w:rFonts w:ascii="Calibri" w:hAnsi="Calibri" w:cs="Calibri"/>
          <w:iCs/>
          <w:sz w:val="24"/>
          <w:szCs w:val="24"/>
        </w:rPr>
        <w:t>June 18</w:t>
      </w:r>
      <w:r w:rsidRPr="009D0210">
        <w:rPr>
          <w:rFonts w:ascii="Calibri" w:hAnsi="Calibri" w:cs="Calibri"/>
          <w:iCs/>
          <w:sz w:val="24"/>
          <w:szCs w:val="24"/>
          <w:vertAlign w:val="superscript"/>
        </w:rPr>
        <w:t>th</w:t>
      </w:r>
      <w:r>
        <w:rPr>
          <w:rFonts w:ascii="Calibri" w:hAnsi="Calibri" w:cs="Calibri"/>
          <w:iCs/>
          <w:sz w:val="24"/>
          <w:szCs w:val="24"/>
        </w:rPr>
        <w:t>, 2023</w:t>
      </w:r>
      <w:r>
        <w:rPr>
          <w:rFonts w:ascii="Calibri" w:hAnsi="Calibri" w:cs="Calibri"/>
          <w:iCs/>
          <w:sz w:val="24"/>
          <w:szCs w:val="24"/>
        </w:rPr>
        <w:br/>
      </w:r>
    </w:p>
    <w:p w14:paraId="4C5B4559" w14:textId="2B6593D5" w:rsidR="007E12E6" w:rsidRPr="00895C86" w:rsidRDefault="00895C86" w:rsidP="001E26D9">
      <w:pPr>
        <w:pStyle w:val="Heading2"/>
        <w:jc w:val="left"/>
      </w:pPr>
      <w:r w:rsidRPr="00895C86">
        <w:t>UML Diagrams</w:t>
      </w:r>
      <w:r w:rsidR="001E26D9">
        <w:t>:</w:t>
      </w:r>
    </w:p>
    <w:p w14:paraId="648034E2" w14:textId="77777777" w:rsidR="00895C86" w:rsidRPr="00895C86" w:rsidRDefault="00895C86" w:rsidP="0005783A">
      <w:pPr>
        <w:suppressAutoHyphens/>
        <w:spacing w:after="0"/>
      </w:pPr>
    </w:p>
    <w:p w14:paraId="25799BDE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Use Case Diagram</w:t>
      </w:r>
    </w:p>
    <w:p w14:paraId="29F98035" w14:textId="7DD5FEF7" w:rsidR="007E12E6" w:rsidRPr="00895C86" w:rsidRDefault="0061407C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52EBA92C" wp14:editId="076AF2E9">
            <wp:extent cx="5848350" cy="5793105"/>
            <wp:effectExtent l="0" t="0" r="0" b="0"/>
            <wp:docPr id="263151552" name="Picture 1" descr="A picture containing text, screenshot, diagram,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151552" name="Picture 1" descr="A picture containing text, screenshot, diagram, circ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6784" cy="5801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526FB" w14:textId="77777777" w:rsidR="00601607" w:rsidRDefault="00601607" w:rsidP="0005783A">
      <w:pPr>
        <w:pStyle w:val="Heading3"/>
        <w:keepNext w:val="0"/>
        <w:keepLines w:val="0"/>
        <w:suppressAutoHyphens/>
      </w:pPr>
    </w:p>
    <w:p w14:paraId="168C410A" w14:textId="77777777" w:rsidR="00601607" w:rsidRDefault="00601607" w:rsidP="0005783A">
      <w:pPr>
        <w:pStyle w:val="Heading3"/>
        <w:keepNext w:val="0"/>
        <w:keepLines w:val="0"/>
        <w:suppressAutoHyphens/>
      </w:pPr>
    </w:p>
    <w:p w14:paraId="4A57AECD" w14:textId="77777777" w:rsidR="00601607" w:rsidRDefault="00601607" w:rsidP="0005783A">
      <w:pPr>
        <w:pStyle w:val="Heading3"/>
        <w:keepNext w:val="0"/>
        <w:keepLines w:val="0"/>
        <w:suppressAutoHyphens/>
      </w:pPr>
    </w:p>
    <w:p w14:paraId="5CBE640E" w14:textId="77777777" w:rsidR="00601607" w:rsidRDefault="00601607" w:rsidP="0005783A">
      <w:pPr>
        <w:pStyle w:val="Heading3"/>
        <w:keepNext w:val="0"/>
        <w:keepLines w:val="0"/>
        <w:suppressAutoHyphens/>
      </w:pPr>
    </w:p>
    <w:p w14:paraId="25286048" w14:textId="77777777" w:rsidR="00601607" w:rsidRDefault="00601607" w:rsidP="0005783A">
      <w:pPr>
        <w:pStyle w:val="Heading3"/>
        <w:keepNext w:val="0"/>
        <w:keepLines w:val="0"/>
        <w:suppressAutoHyphens/>
      </w:pPr>
    </w:p>
    <w:p w14:paraId="0B503BB5" w14:textId="77777777" w:rsidR="00601607" w:rsidRDefault="00601607" w:rsidP="0005783A">
      <w:pPr>
        <w:pStyle w:val="Heading3"/>
        <w:keepNext w:val="0"/>
        <w:keepLines w:val="0"/>
        <w:suppressAutoHyphens/>
      </w:pPr>
    </w:p>
    <w:p w14:paraId="63B83F1A" w14:textId="5E74C98F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Activity Diagrams</w:t>
      </w:r>
    </w:p>
    <w:p w14:paraId="43DE0C36" w14:textId="468A1D65" w:rsidR="007E12E6" w:rsidRDefault="00601607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i/>
          <w:noProof/>
        </w:rPr>
        <w:drawing>
          <wp:inline distT="0" distB="0" distL="0" distR="0" wp14:anchorId="6FE1F8C5" wp14:editId="01CA3CC6">
            <wp:extent cx="5937250" cy="7683500"/>
            <wp:effectExtent l="0" t="0" r="6350" b="0"/>
            <wp:docPr id="6748455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768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83F3D" w14:textId="77777777" w:rsidR="00601607" w:rsidRDefault="00601607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AF72E2B" w14:textId="7B70E07D" w:rsidR="00601607" w:rsidRPr="00895C86" w:rsidRDefault="00601607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6368C2B9" wp14:editId="7FA86D2A">
            <wp:extent cx="5937250" cy="7683500"/>
            <wp:effectExtent l="0" t="0" r="6350" b="0"/>
            <wp:docPr id="32999636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768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C5F98" w14:textId="77777777" w:rsidR="00601607" w:rsidRDefault="00601607" w:rsidP="0005783A">
      <w:pPr>
        <w:pStyle w:val="Heading3"/>
        <w:keepNext w:val="0"/>
        <w:keepLines w:val="0"/>
        <w:suppressAutoHyphens/>
      </w:pPr>
    </w:p>
    <w:p w14:paraId="45A3666A" w14:textId="77777777" w:rsidR="00601607" w:rsidRDefault="00601607" w:rsidP="0005783A">
      <w:pPr>
        <w:pStyle w:val="Heading3"/>
        <w:keepNext w:val="0"/>
        <w:keepLines w:val="0"/>
        <w:suppressAutoHyphens/>
      </w:pPr>
    </w:p>
    <w:p w14:paraId="388752A1" w14:textId="4DBC234F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Sequence Diagra</w:t>
      </w:r>
      <w:r w:rsidR="00601607">
        <w:t>m</w:t>
      </w:r>
    </w:p>
    <w:p w14:paraId="68854931" w14:textId="20D6EA66" w:rsidR="007E12E6" w:rsidRPr="00895C86" w:rsidRDefault="00601607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7C37BDD3" wp14:editId="076EEE29">
            <wp:extent cx="5876216" cy="5956300"/>
            <wp:effectExtent l="0" t="0" r="0" b="6350"/>
            <wp:docPr id="32480464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219" b="501"/>
                    <a:stretch/>
                  </pic:blipFill>
                  <pic:spPr bwMode="auto">
                    <a:xfrm>
                      <a:off x="0" y="0"/>
                      <a:ext cx="5900177" cy="5980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621DB9" w14:textId="77777777" w:rsidR="00A970D3" w:rsidRDefault="00A970D3" w:rsidP="0005783A">
      <w:pPr>
        <w:pStyle w:val="Heading3"/>
        <w:keepNext w:val="0"/>
        <w:keepLines w:val="0"/>
        <w:suppressAutoHyphens/>
      </w:pPr>
    </w:p>
    <w:p w14:paraId="791CA597" w14:textId="77777777" w:rsidR="00A970D3" w:rsidRDefault="00A970D3" w:rsidP="0005783A">
      <w:pPr>
        <w:pStyle w:val="Heading3"/>
        <w:keepNext w:val="0"/>
        <w:keepLines w:val="0"/>
        <w:suppressAutoHyphens/>
      </w:pPr>
    </w:p>
    <w:p w14:paraId="1974585A" w14:textId="77777777" w:rsidR="00A970D3" w:rsidRDefault="00A970D3" w:rsidP="0005783A">
      <w:pPr>
        <w:pStyle w:val="Heading3"/>
        <w:keepNext w:val="0"/>
        <w:keepLines w:val="0"/>
        <w:suppressAutoHyphens/>
      </w:pPr>
    </w:p>
    <w:p w14:paraId="64AB1C3E" w14:textId="77777777" w:rsidR="00A970D3" w:rsidRDefault="00A970D3" w:rsidP="0005783A">
      <w:pPr>
        <w:pStyle w:val="Heading3"/>
        <w:keepNext w:val="0"/>
        <w:keepLines w:val="0"/>
        <w:suppressAutoHyphens/>
      </w:pPr>
    </w:p>
    <w:p w14:paraId="0117C835" w14:textId="77777777" w:rsidR="00A970D3" w:rsidRDefault="00A970D3" w:rsidP="0005783A">
      <w:pPr>
        <w:pStyle w:val="Heading3"/>
        <w:keepNext w:val="0"/>
        <w:keepLines w:val="0"/>
        <w:suppressAutoHyphens/>
      </w:pPr>
    </w:p>
    <w:p w14:paraId="22B9661A" w14:textId="77777777" w:rsidR="00A970D3" w:rsidRDefault="00A970D3" w:rsidP="0005783A">
      <w:pPr>
        <w:pStyle w:val="Heading3"/>
        <w:keepNext w:val="0"/>
        <w:keepLines w:val="0"/>
        <w:suppressAutoHyphens/>
      </w:pPr>
    </w:p>
    <w:p w14:paraId="28624268" w14:textId="77777777" w:rsidR="00A970D3" w:rsidRDefault="00A970D3" w:rsidP="0005783A">
      <w:pPr>
        <w:pStyle w:val="Heading3"/>
        <w:keepNext w:val="0"/>
        <w:keepLines w:val="0"/>
        <w:suppressAutoHyphens/>
      </w:pPr>
    </w:p>
    <w:p w14:paraId="29827991" w14:textId="77777777" w:rsidR="00A970D3" w:rsidRDefault="00A970D3" w:rsidP="0005783A">
      <w:pPr>
        <w:pStyle w:val="Heading3"/>
        <w:keepNext w:val="0"/>
        <w:keepLines w:val="0"/>
        <w:suppressAutoHyphens/>
      </w:pPr>
    </w:p>
    <w:p w14:paraId="47E1DBFB" w14:textId="77777777" w:rsidR="00A970D3" w:rsidRDefault="00A970D3" w:rsidP="0005783A">
      <w:pPr>
        <w:pStyle w:val="Heading3"/>
        <w:keepNext w:val="0"/>
        <w:keepLines w:val="0"/>
        <w:suppressAutoHyphens/>
      </w:pPr>
    </w:p>
    <w:p w14:paraId="1035ED27" w14:textId="77777777" w:rsidR="00A970D3" w:rsidRDefault="00A970D3" w:rsidP="0005783A">
      <w:pPr>
        <w:pStyle w:val="Heading3"/>
        <w:keepNext w:val="0"/>
        <w:keepLines w:val="0"/>
        <w:suppressAutoHyphens/>
      </w:pPr>
    </w:p>
    <w:p w14:paraId="1188E073" w14:textId="77777777" w:rsidR="00A970D3" w:rsidRDefault="00A970D3" w:rsidP="0005783A">
      <w:pPr>
        <w:pStyle w:val="Heading3"/>
        <w:keepNext w:val="0"/>
        <w:keepLines w:val="0"/>
        <w:suppressAutoHyphens/>
      </w:pPr>
    </w:p>
    <w:p w14:paraId="5C55C4E0" w14:textId="7FD7B6B3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Class Diagram</w:t>
      </w:r>
    </w:p>
    <w:p w14:paraId="6D969EDD" w14:textId="6100CC08" w:rsidR="007E12E6" w:rsidRPr="00895C86" w:rsidRDefault="00601607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i/>
          <w:noProof/>
        </w:rPr>
        <w:drawing>
          <wp:inline distT="0" distB="0" distL="0" distR="0" wp14:anchorId="61659C54" wp14:editId="0380BE52">
            <wp:extent cx="7018346" cy="5600700"/>
            <wp:effectExtent l="0" t="0" r="0" b="0"/>
            <wp:docPr id="193568019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67" t="-2" r="17666" b="-2559"/>
                    <a:stretch/>
                  </pic:blipFill>
                  <pic:spPr bwMode="auto">
                    <a:xfrm>
                      <a:off x="0" y="0"/>
                      <a:ext cx="7032074" cy="561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6E6A83" w14:textId="77777777" w:rsidR="00A970D3" w:rsidRDefault="00A970D3" w:rsidP="0005783A">
      <w:pPr>
        <w:pStyle w:val="Heading2"/>
      </w:pPr>
    </w:p>
    <w:p w14:paraId="54F85486" w14:textId="77777777" w:rsidR="00A970D3" w:rsidRDefault="00A970D3" w:rsidP="0005783A">
      <w:pPr>
        <w:pStyle w:val="Heading2"/>
      </w:pPr>
    </w:p>
    <w:p w14:paraId="46597354" w14:textId="1AF8C709" w:rsidR="007E12E6" w:rsidRDefault="00895C86" w:rsidP="0005783A">
      <w:pPr>
        <w:pStyle w:val="Heading2"/>
      </w:pPr>
      <w:r w:rsidRPr="00895C86">
        <w:t>Technical Requirements</w:t>
      </w:r>
    </w:p>
    <w:p w14:paraId="641291AD" w14:textId="77777777" w:rsidR="00A970D3" w:rsidRPr="00A970D3" w:rsidRDefault="00A970D3" w:rsidP="00A970D3"/>
    <w:p w14:paraId="0CBD9DC5" w14:textId="11473676" w:rsidR="00A970D3" w:rsidRPr="00A970D3" w:rsidRDefault="00A970D3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For this system, we need a web-based platform. This will help us be sure that it will be able to handle larger user bases if the system ever needs to scale to a large degree while also giving every customer access, regardless of the device they are using. We will also need a database to store the customer, user, lesson, and progress data. This can either be physical, or through a cloud service, but my recommendation would be through a cloud service, as it will let us scale as needed much easier than using a physical database.</w:t>
      </w:r>
    </w:p>
    <w:sectPr w:rsidR="00A970D3" w:rsidRPr="00A970D3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440B8" w14:textId="77777777" w:rsidR="000152EB" w:rsidRDefault="000152EB">
      <w:pPr>
        <w:spacing w:after="0" w:line="240" w:lineRule="auto"/>
      </w:pPr>
      <w:r>
        <w:separator/>
      </w:r>
    </w:p>
  </w:endnote>
  <w:endnote w:type="continuationSeparator" w:id="0">
    <w:p w14:paraId="3229122B" w14:textId="77777777" w:rsidR="000152EB" w:rsidRDefault="000152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C2BCE" w14:textId="77777777" w:rsidR="00895C86" w:rsidRDefault="00895C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E0362B">
      <w:rPr>
        <w:rFonts w:ascii="Calibri" w:eastAsia="Calibri" w:hAnsi="Calibri" w:cs="Calibri"/>
        <w:noProof/>
        <w:color w:val="000000"/>
      </w:rPr>
      <w:t>1</w:t>
    </w:r>
    <w:r>
      <w:rPr>
        <w:rFonts w:ascii="Calibri" w:eastAsia="Calibri" w:hAnsi="Calibri" w:cs="Calibri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02924" w14:textId="77777777" w:rsidR="000152EB" w:rsidRDefault="000152EB">
      <w:pPr>
        <w:spacing w:after="0" w:line="240" w:lineRule="auto"/>
      </w:pPr>
      <w:r>
        <w:separator/>
      </w:r>
    </w:p>
  </w:footnote>
  <w:footnote w:type="continuationSeparator" w:id="0">
    <w:p w14:paraId="3CD0D9F7" w14:textId="77777777" w:rsidR="000152EB" w:rsidRDefault="000152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B49CC" w14:textId="77777777" w:rsidR="00895C86" w:rsidRPr="00895C86" w:rsidRDefault="00895C86" w:rsidP="00895C86">
    <w:pPr>
      <w:pStyle w:val="Header"/>
      <w:jc w:val="center"/>
    </w:pPr>
    <w:r w:rsidRPr="00365759">
      <w:rPr>
        <w:noProof/>
      </w:rPr>
      <w:drawing>
        <wp:inline distT="0" distB="0" distL="0" distR="0" wp14:anchorId="7C46111A" wp14:editId="270B1B91">
          <wp:extent cx="2743200" cy="409575"/>
          <wp:effectExtent l="0" t="0" r="0" b="9525"/>
          <wp:docPr id="1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zNDEztrA0NDY0tDRS0lEKTi0uzszPAykwrAUA14s8VSwAAAA="/>
  </w:docVars>
  <w:rsids>
    <w:rsidRoot w:val="007E12E6"/>
    <w:rsid w:val="000152EB"/>
    <w:rsid w:val="0005783A"/>
    <w:rsid w:val="001B02C9"/>
    <w:rsid w:val="001E26D9"/>
    <w:rsid w:val="00274D86"/>
    <w:rsid w:val="003E7634"/>
    <w:rsid w:val="00601607"/>
    <w:rsid w:val="0061407C"/>
    <w:rsid w:val="00754D65"/>
    <w:rsid w:val="00767664"/>
    <w:rsid w:val="007C2BAF"/>
    <w:rsid w:val="007E12E6"/>
    <w:rsid w:val="00827CFF"/>
    <w:rsid w:val="00860723"/>
    <w:rsid w:val="00895C86"/>
    <w:rsid w:val="009C0C32"/>
    <w:rsid w:val="009D0210"/>
    <w:rsid w:val="00A970D3"/>
    <w:rsid w:val="00AE52D4"/>
    <w:rsid w:val="00E03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5B7F1"/>
  <w15:docId w15:val="{67B8D5EF-DF41-4AD1-99F4-DA1E5BE7E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895C86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95C86"/>
    <w:pPr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895C86"/>
    <w:pPr>
      <w:keepNext/>
      <w:keepLines/>
      <w:spacing w:after="0" w:line="240" w:lineRule="auto"/>
      <w:outlineLvl w:val="2"/>
    </w:pPr>
    <w:rPr>
      <w:rFonts w:ascii="Calibri" w:hAnsi="Calibri"/>
      <w:b/>
      <w:color w:val="000000" w:themeColor="text1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5C86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5C86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5C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mCeE24m+9skCJlIqI9pNQW925A==">AMUW2mVKOlmTVB7reuITImHAUhMCtMRQjOwonEdpyxGTNo6oWlSVEOirRSaLnfTBu3/e3hZ23AgnPAqaGfPHW0PzkFBxwZVboECLBlgqlIw9L2L76Edw3Hap0DNlWwl2CyQ2ViPpS/ylYbLblrbAl7UbZBB13vgHzOu9yeGCmTTJNkHxb/B2aLydrNeadNKJS9FOrQfWuRDdy6IwuUufhSlmgj7Av/QKfsx/QoiY7qiYDA69Qp7LHoEakXbwmMidC2K0CRIorLd8Bvn1+64EANs8nXTBAa9kD2o7YXRhn505lNb1bDYxRvuwihvhWIvcozNCGnAA1OuSBqBY3BDzSEkfJskAPWiUriang15hhV78q/somdsa6M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5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Avery Allen</cp:lastModifiedBy>
  <cp:revision>6</cp:revision>
  <dcterms:created xsi:type="dcterms:W3CDTF">2023-06-16T17:37:00Z</dcterms:created>
  <dcterms:modified xsi:type="dcterms:W3CDTF">2023-06-19T02:59:00Z</dcterms:modified>
</cp:coreProperties>
</file>